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4DBB28" w14:textId="76E7213B" w:rsidR="004B5F3D" w:rsidRDefault="00D277A0" w:rsidP="00D277A0">
      <w:pPr>
        <w:pStyle w:val="Heading1"/>
        <w:shd w:val="clear" w:color="auto" w:fill="FFFFFF"/>
        <w:spacing w:before="0" w:beforeAutospacing="0" w:after="1200" w:afterAutospacing="0"/>
        <w:jc w:val="center"/>
      </w:pPr>
      <w:r w:rsidRPr="00D277A0">
        <w:rPr>
          <w:b w:val="0"/>
          <w:bCs w:val="0"/>
          <w:noProof/>
          <w:sz w:val="36"/>
          <w:szCs w:val="36"/>
        </w:rPr>
        <w:t>HW8-</w:t>
      </w:r>
      <w:proofErr w:type="spellStart"/>
      <w:r w:rsidRPr="00D277A0">
        <w:rPr>
          <w:rFonts w:ascii="Helvetica" w:hAnsi="Helvetica" w:cs="Helvetica"/>
          <w:b w:val="0"/>
          <w:bCs w:val="0"/>
          <w:color w:val="202124"/>
          <w:spacing w:val="-5"/>
          <w:sz w:val="36"/>
          <w:szCs w:val="36"/>
        </w:rPr>
        <w:t>Scikit</w:t>
      </w:r>
      <w:proofErr w:type="spellEnd"/>
      <w:r w:rsidRPr="00D277A0">
        <w:rPr>
          <w:rFonts w:ascii="Helvetica" w:hAnsi="Helvetica" w:cs="Helvetica"/>
          <w:b w:val="0"/>
          <w:bCs w:val="0"/>
          <w:color w:val="202124"/>
          <w:spacing w:val="-5"/>
          <w:sz w:val="36"/>
          <w:szCs w:val="36"/>
        </w:rPr>
        <w:t>-learn Model Serving with Online Prediction Using AI Platform</w:t>
      </w:r>
      <w:r w:rsidR="004B5F3D">
        <w:rPr>
          <w:noProof/>
        </w:rPr>
        <w:drawing>
          <wp:inline distT="0" distB="0" distL="0" distR="0" wp14:anchorId="6363E6DD" wp14:editId="64F19A3E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A4931">
        <w:rPr>
          <w:rFonts w:asciiTheme="minorHAnsi" w:hAnsiTheme="minorHAnsi" w:cstheme="minorHAnsi"/>
          <w:b w:val="0"/>
          <w:bCs w:val="0"/>
          <w:color w:val="202124"/>
          <w:sz w:val="22"/>
          <w:szCs w:val="22"/>
          <w:shd w:val="clear" w:color="auto" w:fill="FFFFFF"/>
        </w:rPr>
        <w:t>Copy the username, and then click </w:t>
      </w:r>
      <w:r w:rsidRPr="00FA4931">
        <w:rPr>
          <w:rStyle w:val="Strong"/>
          <w:rFonts w:asciiTheme="minorHAnsi" w:hAnsiTheme="minorHAnsi" w:cstheme="minorHAnsi"/>
          <w:b/>
          <w:bCs/>
          <w:color w:val="202124"/>
          <w:sz w:val="22"/>
          <w:szCs w:val="22"/>
          <w:shd w:val="clear" w:color="auto" w:fill="FFFFFF"/>
        </w:rPr>
        <w:t>Open Google Console</w:t>
      </w:r>
      <w:r w:rsidRPr="00FA4931">
        <w:rPr>
          <w:rFonts w:asciiTheme="minorHAnsi" w:hAnsiTheme="minorHAnsi" w:cstheme="minorHAnsi"/>
          <w:b w:val="0"/>
          <w:bCs w:val="0"/>
          <w:color w:val="202124"/>
          <w:sz w:val="22"/>
          <w:szCs w:val="22"/>
          <w:shd w:val="clear" w:color="auto" w:fill="FFFFFF"/>
        </w:rPr>
        <w:t>. The lab spins up resources, and then opens another tab that shows the </w:t>
      </w:r>
      <w:r w:rsidRPr="00FA4931">
        <w:rPr>
          <w:rStyle w:val="Strong"/>
          <w:rFonts w:asciiTheme="minorHAnsi" w:hAnsiTheme="minorHAnsi" w:cstheme="minorHAnsi"/>
          <w:b/>
          <w:bCs/>
          <w:color w:val="202124"/>
          <w:sz w:val="22"/>
          <w:szCs w:val="22"/>
          <w:shd w:val="clear" w:color="auto" w:fill="FFFFFF"/>
        </w:rPr>
        <w:t>Choose an account</w:t>
      </w:r>
      <w:r w:rsidRPr="00FA4931">
        <w:rPr>
          <w:rFonts w:asciiTheme="minorHAnsi" w:hAnsiTheme="minorHAnsi" w:cstheme="minorHAnsi"/>
          <w:b w:val="0"/>
          <w:bCs w:val="0"/>
          <w:color w:val="202124"/>
          <w:sz w:val="22"/>
          <w:szCs w:val="22"/>
          <w:shd w:val="clear" w:color="auto" w:fill="FFFFFF"/>
        </w:rPr>
        <w:t> page</w:t>
      </w:r>
      <w:r w:rsidR="004B5F3D">
        <w:rPr>
          <w:noProof/>
        </w:rPr>
        <w:drawing>
          <wp:inline distT="0" distB="0" distL="0" distR="0" wp14:anchorId="4E201200" wp14:editId="1A462937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F1694" w14:textId="77777777" w:rsidR="00D277A0" w:rsidRDefault="00D277A0" w:rsidP="00D277A0">
      <w:r>
        <w:lastRenderedPageBreak/>
        <w:t xml:space="preserve">List the active account with -&gt; $ </w:t>
      </w:r>
      <w:proofErr w:type="spellStart"/>
      <w:r>
        <w:t>gcloud</w:t>
      </w:r>
      <w:proofErr w:type="spellEnd"/>
      <w:r>
        <w:t xml:space="preserve"> auth list</w:t>
      </w:r>
    </w:p>
    <w:p w14:paraId="165BC452" w14:textId="4E97E446" w:rsidR="004B5F3D" w:rsidRDefault="00D277A0" w:rsidP="00D277A0">
      <w:r>
        <w:t xml:space="preserve">List the project ID with -&gt; $ </w:t>
      </w:r>
      <w:proofErr w:type="spellStart"/>
      <w:r>
        <w:t>gcloud</w:t>
      </w:r>
      <w:proofErr w:type="spellEnd"/>
      <w:r>
        <w:t xml:space="preserve"> config list project</w:t>
      </w:r>
    </w:p>
    <w:p w14:paraId="1CC0079C" w14:textId="39E93B34" w:rsidR="004B5F3D" w:rsidRDefault="004B5F3D">
      <w:r>
        <w:rPr>
          <w:noProof/>
        </w:rPr>
        <w:drawing>
          <wp:inline distT="0" distB="0" distL="0" distR="0" wp14:anchorId="37AF60E5" wp14:editId="2CD31C16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1111B" w14:textId="1EB0D3FF" w:rsidR="004B5F3D" w:rsidRDefault="004B5F3D">
      <w:r>
        <w:rPr>
          <w:noProof/>
        </w:rPr>
        <w:drawing>
          <wp:inline distT="0" distB="0" distL="0" distR="0" wp14:anchorId="44980EF7" wp14:editId="65BCFFDE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1AA25" w14:textId="3170ABC5" w:rsidR="004B5F3D" w:rsidRDefault="004B5F3D"/>
    <w:p w14:paraId="73407BBB" w14:textId="77777777" w:rsidR="00D277A0" w:rsidRDefault="00D277A0">
      <w:pPr>
        <w:rPr>
          <w:noProof/>
        </w:rPr>
      </w:pPr>
    </w:p>
    <w:p w14:paraId="6FC0F0AB" w14:textId="77777777" w:rsidR="00D277A0" w:rsidRDefault="00D277A0" w:rsidP="00D277A0">
      <w:pPr>
        <w:rPr>
          <w:noProof/>
        </w:rPr>
      </w:pPr>
      <w:r>
        <w:rPr>
          <w:noProof/>
        </w:rPr>
        <w:lastRenderedPageBreak/>
        <w:t>On the Navigation Menu, Click on Storage-&gt; Browser</w:t>
      </w:r>
    </w:p>
    <w:p w14:paraId="6ACBCE39" w14:textId="7099DF60" w:rsidR="00D277A0" w:rsidRDefault="00D277A0">
      <w:pPr>
        <w:rPr>
          <w:noProof/>
        </w:rPr>
      </w:pPr>
      <w:r>
        <w:rPr>
          <w:noProof/>
        </w:rPr>
        <w:t>Create New Bucket and Name it select Region and -&gt; select us-central1(iowa) on drop down menu</w:t>
      </w:r>
    </w:p>
    <w:p w14:paraId="6517F136" w14:textId="0BD7A46E" w:rsidR="004B5F3D" w:rsidRDefault="004B5F3D">
      <w:r>
        <w:rPr>
          <w:noProof/>
        </w:rPr>
        <w:drawing>
          <wp:inline distT="0" distB="0" distL="0" distR="0" wp14:anchorId="384A0441" wp14:editId="40BF2916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D4679" w14:textId="1D353400" w:rsidR="004B5F3D" w:rsidRDefault="004B5F3D"/>
    <w:p w14:paraId="1D18A5A4" w14:textId="7B3448BA" w:rsidR="004B5F3D" w:rsidRDefault="004B5F3D">
      <w:r>
        <w:rPr>
          <w:noProof/>
        </w:rPr>
        <w:drawing>
          <wp:inline distT="0" distB="0" distL="0" distR="0" wp14:anchorId="3ADAF009" wp14:editId="11DD8B43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6FB09" w14:textId="2B3F9CD2" w:rsidR="004B5F3D" w:rsidRDefault="004B5F3D"/>
    <w:p w14:paraId="63A1730E" w14:textId="470560E8" w:rsidR="00D277A0" w:rsidRPr="00D277A0" w:rsidRDefault="00D277A0">
      <w:pPr>
        <w:rPr>
          <w:noProof/>
          <w:color w:val="000000" w:themeColor="text1"/>
        </w:rPr>
      </w:pPr>
      <w:r w:rsidRPr="00D277A0">
        <w:rPr>
          <w:rFonts w:ascii="Helvetica" w:hAnsi="Helvetica" w:cs="Helvetica"/>
          <w:color w:val="000000" w:themeColor="text1"/>
          <w:sz w:val="26"/>
          <w:szCs w:val="26"/>
          <w:shd w:val="clear" w:color="auto" w:fill="FFFFFF"/>
        </w:rPr>
        <w:lastRenderedPageBreak/>
        <w:t>Then click </w:t>
      </w:r>
      <w:r w:rsidRPr="00D277A0">
        <w:rPr>
          <w:rStyle w:val="Strong"/>
          <w:rFonts w:ascii="Helvetica" w:hAnsi="Helvetica" w:cs="Helvetica"/>
          <w:color w:val="000000" w:themeColor="text1"/>
          <w:sz w:val="26"/>
          <w:szCs w:val="26"/>
          <w:shd w:val="clear" w:color="auto" w:fill="FFFFFF"/>
        </w:rPr>
        <w:t>Create Bucket</w:t>
      </w:r>
      <w:r w:rsidRPr="00D277A0">
        <w:rPr>
          <w:rFonts w:ascii="Helvetica" w:hAnsi="Helvetica" w:cs="Helvetica"/>
          <w:color w:val="000000" w:themeColor="text1"/>
          <w:sz w:val="26"/>
          <w:szCs w:val="26"/>
          <w:shd w:val="clear" w:color="auto" w:fill="FFFFFF"/>
        </w:rPr>
        <w:t>. Give it a </w:t>
      </w:r>
      <w:hyperlink r:id="rId10" w:tgtFrame="_blank" w:history="1">
        <w:r w:rsidRPr="00D277A0">
          <w:rPr>
            <w:rStyle w:val="Hyperlink"/>
            <w:rFonts w:ascii="Helvetica" w:hAnsi="Helvetica" w:cs="Helvetica"/>
            <w:color w:val="000000" w:themeColor="text1"/>
            <w:sz w:val="26"/>
            <w:szCs w:val="26"/>
            <w:u w:val="none"/>
            <w:shd w:val="clear" w:color="auto" w:fill="FFFFFF"/>
          </w:rPr>
          <w:t>unique name</w:t>
        </w:r>
      </w:hyperlink>
      <w:r w:rsidRPr="00D277A0">
        <w:rPr>
          <w:rFonts w:ascii="Helvetica" w:hAnsi="Helvetica" w:cs="Helvetica"/>
          <w:color w:val="000000" w:themeColor="text1"/>
          <w:sz w:val="26"/>
          <w:szCs w:val="26"/>
          <w:shd w:val="clear" w:color="auto" w:fill="FFFFFF"/>
        </w:rPr>
        <w:t> and the set the </w:t>
      </w:r>
      <w:r w:rsidRPr="00D277A0">
        <w:rPr>
          <w:rStyle w:val="Strong"/>
          <w:rFonts w:ascii="Helvetica" w:hAnsi="Helvetica" w:cs="Helvetica"/>
          <w:color w:val="000000" w:themeColor="text1"/>
          <w:sz w:val="26"/>
          <w:szCs w:val="26"/>
          <w:shd w:val="clear" w:color="auto" w:fill="FFFFFF"/>
        </w:rPr>
        <w:t>Default storage class</w:t>
      </w:r>
      <w:r w:rsidRPr="00D277A0">
        <w:rPr>
          <w:rFonts w:ascii="Helvetica" w:hAnsi="Helvetica" w:cs="Helvetica"/>
          <w:color w:val="000000" w:themeColor="text1"/>
          <w:sz w:val="26"/>
          <w:szCs w:val="26"/>
          <w:shd w:val="clear" w:color="auto" w:fill="FFFFFF"/>
        </w:rPr>
        <w:t> to </w:t>
      </w:r>
      <w:r w:rsidRPr="00D277A0">
        <w:rPr>
          <w:rStyle w:val="Strong"/>
          <w:rFonts w:ascii="Helvetica" w:hAnsi="Helvetica" w:cs="Helvetica"/>
          <w:color w:val="000000" w:themeColor="text1"/>
          <w:sz w:val="26"/>
          <w:szCs w:val="26"/>
          <w:shd w:val="clear" w:color="auto" w:fill="FFFFFF"/>
        </w:rPr>
        <w:t>regional</w:t>
      </w:r>
      <w:r w:rsidRPr="00D277A0">
        <w:rPr>
          <w:rFonts w:ascii="Helvetica" w:hAnsi="Helvetica" w:cs="Helvetica"/>
          <w:color w:val="000000" w:themeColor="text1"/>
          <w:sz w:val="26"/>
          <w:szCs w:val="26"/>
          <w:shd w:val="clear" w:color="auto" w:fill="FFFFFF"/>
        </w:rPr>
        <w:t> and make sure that the location is set to </w:t>
      </w:r>
      <w:r w:rsidRPr="00D277A0">
        <w:rPr>
          <w:rStyle w:val="Strong"/>
          <w:rFonts w:ascii="Helvetica" w:hAnsi="Helvetica" w:cs="Helvetica"/>
          <w:color w:val="000000" w:themeColor="text1"/>
          <w:sz w:val="26"/>
          <w:szCs w:val="26"/>
          <w:shd w:val="clear" w:color="auto" w:fill="FFFFFF"/>
        </w:rPr>
        <w:t>us-central1</w:t>
      </w:r>
      <w:r w:rsidRPr="00D277A0">
        <w:rPr>
          <w:rFonts w:ascii="Helvetica" w:hAnsi="Helvetica" w:cs="Helvetica"/>
          <w:color w:val="000000" w:themeColor="text1"/>
          <w:sz w:val="26"/>
          <w:szCs w:val="26"/>
          <w:shd w:val="clear" w:color="auto" w:fill="FFFFFF"/>
        </w:rPr>
        <w:t>. Then click </w:t>
      </w:r>
      <w:r w:rsidRPr="00D277A0">
        <w:rPr>
          <w:rStyle w:val="Strong"/>
          <w:rFonts w:ascii="Helvetica" w:hAnsi="Helvetica" w:cs="Helvetica"/>
          <w:color w:val="000000" w:themeColor="text1"/>
          <w:sz w:val="26"/>
          <w:szCs w:val="26"/>
          <w:shd w:val="clear" w:color="auto" w:fill="FFFFFF"/>
        </w:rPr>
        <w:t>Create</w:t>
      </w:r>
      <w:r w:rsidRPr="00D277A0">
        <w:rPr>
          <w:rFonts w:ascii="Helvetica" w:hAnsi="Helvetica" w:cs="Helvetica"/>
          <w:color w:val="000000" w:themeColor="text1"/>
          <w:sz w:val="26"/>
          <w:szCs w:val="26"/>
          <w:shd w:val="clear" w:color="auto" w:fill="FFFFFF"/>
        </w:rPr>
        <w:t>.</w:t>
      </w:r>
    </w:p>
    <w:p w14:paraId="426FF895" w14:textId="5A1B47E1" w:rsidR="004B5F3D" w:rsidRDefault="004B5F3D">
      <w:r>
        <w:rPr>
          <w:noProof/>
        </w:rPr>
        <w:drawing>
          <wp:inline distT="0" distB="0" distL="0" distR="0" wp14:anchorId="108C1EEC" wp14:editId="6CF0C97F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2BAC3" w14:textId="195AD877" w:rsidR="004B5F3D" w:rsidRDefault="004B5F3D"/>
    <w:p w14:paraId="4D2EF9B7" w14:textId="75B4674D" w:rsidR="004B5F3D" w:rsidRDefault="004B5F3D">
      <w:r>
        <w:rPr>
          <w:noProof/>
        </w:rPr>
        <w:drawing>
          <wp:inline distT="0" distB="0" distL="0" distR="0" wp14:anchorId="65C31E45" wp14:editId="5354C272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BF7A6" w14:textId="0378569E" w:rsidR="004B5F3D" w:rsidRDefault="004B5F3D"/>
    <w:p w14:paraId="1907DB67" w14:textId="3FDF7850" w:rsidR="00D277A0" w:rsidRDefault="00D277A0" w:rsidP="00D277A0">
      <w:pPr>
        <w:rPr>
          <w:noProof/>
        </w:rPr>
      </w:pPr>
      <w:r>
        <w:rPr>
          <w:noProof/>
        </w:rPr>
        <w:lastRenderedPageBreak/>
        <w:t xml:space="preserve"> $ virtualenv ml-env -p python3.5</w:t>
      </w:r>
    </w:p>
    <w:p w14:paraId="5D78C96B" w14:textId="7FF1B712" w:rsidR="00D277A0" w:rsidRDefault="00D277A0" w:rsidP="00D277A0">
      <w:pPr>
        <w:rPr>
          <w:noProof/>
        </w:rPr>
      </w:pPr>
      <w:r>
        <w:rPr>
          <w:noProof/>
        </w:rPr>
        <w:t>Install Scikit-learn in virtualenv -&gt; $ pip install google-api-python-client==1.6.2</w:t>
      </w:r>
    </w:p>
    <w:p w14:paraId="7DD40740" w14:textId="77777777" w:rsidR="00D277A0" w:rsidRDefault="00D277A0" w:rsidP="00D277A0">
      <w:pPr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 $ pip install scikit-learn==0.19.1</w:t>
      </w:r>
    </w:p>
    <w:p w14:paraId="4A272C58" w14:textId="77777777" w:rsidR="00D277A0" w:rsidRDefault="00D277A0" w:rsidP="00D277A0">
      <w:pPr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 $ pip install pandas==0.22.0</w:t>
      </w:r>
    </w:p>
    <w:p w14:paraId="67BDF0B1" w14:textId="5BDCFCD1" w:rsidR="00D277A0" w:rsidRDefault="00D277A0" w:rsidP="00D277A0">
      <w:pPr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 $ pip install scipy==1.0.0</w:t>
      </w:r>
    </w:p>
    <w:p w14:paraId="0E64DCAA" w14:textId="7AD53B56" w:rsidR="004B5F3D" w:rsidRDefault="004B5F3D">
      <w:r>
        <w:rPr>
          <w:noProof/>
        </w:rPr>
        <w:drawing>
          <wp:inline distT="0" distB="0" distL="0" distR="0" wp14:anchorId="493695D4" wp14:editId="482B12E1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6253CD" wp14:editId="691E1C85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8C56B" w14:textId="77777777" w:rsidR="00D277A0" w:rsidRDefault="00D277A0" w:rsidP="00D277A0">
      <w:r>
        <w:lastRenderedPageBreak/>
        <w:t xml:space="preserve">$ </w:t>
      </w:r>
      <w:proofErr w:type="spellStart"/>
      <w:r>
        <w:t>mkdir</w:t>
      </w:r>
      <w:proofErr w:type="spellEnd"/>
      <w:r>
        <w:t xml:space="preserve"> </w:t>
      </w:r>
      <w:proofErr w:type="spellStart"/>
      <w:r>
        <w:t>census_data</w:t>
      </w:r>
      <w:proofErr w:type="spellEnd"/>
    </w:p>
    <w:p w14:paraId="2A61DAA7" w14:textId="590239F6" w:rsidR="00D277A0" w:rsidRDefault="00D277A0" w:rsidP="00D277A0">
      <w:r>
        <w:t xml:space="preserve">Download the data -&gt; $curl https://archive.ics.uci.edu/ml/machine-learning-databases/adult/adult.data --output </w:t>
      </w:r>
      <w:proofErr w:type="spellStart"/>
      <w:r>
        <w:t>census_data</w:t>
      </w:r>
      <w:proofErr w:type="spellEnd"/>
      <w:r>
        <w:t>/</w:t>
      </w:r>
      <w:proofErr w:type="spellStart"/>
      <w:r>
        <w:t>adult.data</w:t>
      </w:r>
      <w:proofErr w:type="spellEnd"/>
    </w:p>
    <w:p w14:paraId="7F2BA3F6" w14:textId="073DA2D6" w:rsidR="004B5F3D" w:rsidRDefault="00D277A0">
      <w:r>
        <w:t xml:space="preserve">$curl https://archive.ics.uci.edu/ml/machine-learning-databases/adult/adult.test --output </w:t>
      </w:r>
      <w:proofErr w:type="spellStart"/>
      <w:r>
        <w:t>census_data</w:t>
      </w:r>
      <w:proofErr w:type="spellEnd"/>
      <w:r>
        <w:t>/</w:t>
      </w:r>
      <w:proofErr w:type="spellStart"/>
      <w:r>
        <w:t>adult.test</w:t>
      </w:r>
      <w:proofErr w:type="spellEnd"/>
    </w:p>
    <w:p w14:paraId="4F367C23" w14:textId="70A71792" w:rsidR="004B5F3D" w:rsidRDefault="004B5F3D">
      <w:r>
        <w:rPr>
          <w:noProof/>
        </w:rPr>
        <w:drawing>
          <wp:inline distT="0" distB="0" distL="0" distR="0" wp14:anchorId="637184C2" wp14:editId="27934AFA">
            <wp:extent cx="5943600" cy="29870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4B71F" w14:textId="76E1338A" w:rsidR="00D277A0" w:rsidRDefault="00D277A0" w:rsidP="00D277A0">
      <w:r>
        <w:t xml:space="preserve">Launch the Google Cloud Shell code editor by clicking </w:t>
      </w:r>
      <w:r w:rsidR="00630AE4">
        <w:t>pencil</w:t>
      </w:r>
      <w:r>
        <w:t xml:space="preserve"> icon on top right of the shell</w:t>
      </w:r>
    </w:p>
    <w:p w14:paraId="554035A6" w14:textId="0A8A7FF1" w:rsidR="00D277A0" w:rsidRDefault="00D277A0" w:rsidP="00D277A0">
      <w:r>
        <w:t>Create a new file -&gt; File-&gt; New File-&gt; &lt; Name the file with appropriate file type&gt; (Ex.train.py)</w:t>
      </w:r>
    </w:p>
    <w:p w14:paraId="10924202" w14:textId="340FF80B" w:rsidR="004B5F3D" w:rsidRDefault="004B5F3D">
      <w:r>
        <w:rPr>
          <w:noProof/>
        </w:rPr>
        <w:drawing>
          <wp:inline distT="0" distB="0" distL="0" distR="0" wp14:anchorId="64FCC6D5" wp14:editId="0DA70C91">
            <wp:extent cx="5943600" cy="30384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B84CD" w14:textId="64E79CB5" w:rsidR="004B5F3D" w:rsidRDefault="00630AE4">
      <w:r w:rsidRPr="00630AE4">
        <w:lastRenderedPageBreak/>
        <w:t>Copy and paste the following in the file created to set up the imports</w:t>
      </w:r>
    </w:p>
    <w:p w14:paraId="5AB64BE2" w14:textId="5C451CA0" w:rsidR="004B5F3D" w:rsidRDefault="00E570BE">
      <w:r>
        <w:rPr>
          <w:noProof/>
        </w:rPr>
        <w:drawing>
          <wp:inline distT="0" distB="0" distL="0" distR="0" wp14:anchorId="30540B68" wp14:editId="78CC9A37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A69D2" w14:textId="1EED41FE" w:rsidR="00630AE4" w:rsidRDefault="00630AE4" w:rsidP="00630AE4">
      <w:r>
        <w:t xml:space="preserve">Define the format to the input &amp;&amp;&amp; load the load &amp;&amp;&amp; convert the categorical columns to numerical </w:t>
      </w:r>
    </w:p>
    <w:p w14:paraId="62680EA6" w14:textId="234B684E" w:rsidR="00E570BE" w:rsidRDefault="00630AE4" w:rsidP="00630AE4">
      <w:r>
        <w:t>values &amp;&amp;&amp; Create and save the classifier to the file. Copy and paste to the file created</w:t>
      </w:r>
    </w:p>
    <w:p w14:paraId="1BA7F361" w14:textId="6EE80349" w:rsidR="00E570BE" w:rsidRDefault="00E570BE">
      <w:r>
        <w:rPr>
          <w:noProof/>
        </w:rPr>
        <w:drawing>
          <wp:inline distT="0" distB="0" distL="0" distR="0" wp14:anchorId="264390BE" wp14:editId="079EB73B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9E6C9" w14:textId="77777777" w:rsidR="00630AE4" w:rsidRDefault="00630AE4" w:rsidP="00630AE4">
      <w:pPr>
        <w:rPr>
          <w:noProof/>
        </w:rPr>
      </w:pPr>
      <w:r>
        <w:rPr>
          <w:noProof/>
        </w:rPr>
        <w:t>Run the python file -&gt; python train.py</w:t>
      </w:r>
    </w:p>
    <w:p w14:paraId="14E76645" w14:textId="7ECDF6CA" w:rsidR="00630AE4" w:rsidRDefault="00630AE4" w:rsidP="00630AE4">
      <w:pPr>
        <w:rPr>
          <w:noProof/>
        </w:rPr>
      </w:pPr>
      <w:r>
        <w:rPr>
          <w:noProof/>
        </w:rPr>
        <w:lastRenderedPageBreak/>
        <w:t xml:space="preserve">Upload the saved model -&gt; $ gsutil cp ./model.joblib </w:t>
      </w:r>
    </w:p>
    <w:p w14:paraId="78FEF2D2" w14:textId="0C4B0FDB" w:rsidR="00630AE4" w:rsidRDefault="00630AE4" w:rsidP="00630AE4">
      <w:pPr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     $ MODEL_PATH/model.joblib</w:t>
      </w:r>
    </w:p>
    <w:p w14:paraId="76207DF6" w14:textId="0F0975F5" w:rsidR="00E570BE" w:rsidRDefault="00E570BE">
      <w:r>
        <w:rPr>
          <w:noProof/>
        </w:rPr>
        <w:drawing>
          <wp:inline distT="0" distB="0" distL="0" distR="0" wp14:anchorId="20C344C2" wp14:editId="47751F16">
            <wp:extent cx="5943600" cy="27584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E46F3" w14:textId="77777777" w:rsidR="00630AE4" w:rsidRDefault="00630AE4" w:rsidP="00630AE4">
      <w:proofErr w:type="spellStart"/>
      <w:r>
        <w:t>gcloud</w:t>
      </w:r>
      <w:proofErr w:type="spellEnd"/>
      <w:r>
        <w:t xml:space="preserve"> beta ai-platform versions create $VERSION_NAME \</w:t>
      </w:r>
    </w:p>
    <w:p w14:paraId="1A24B0D8" w14:textId="77777777" w:rsidR="00630AE4" w:rsidRDefault="00630AE4" w:rsidP="00630AE4">
      <w:r>
        <w:t xml:space="preserve">    --model $MODEL_NAME \</w:t>
      </w:r>
    </w:p>
    <w:p w14:paraId="0CA11CC6" w14:textId="77777777" w:rsidR="00630AE4" w:rsidRDefault="00630AE4" w:rsidP="00630AE4">
      <w:r>
        <w:t xml:space="preserve">    --origin $MODEL_PATH \</w:t>
      </w:r>
    </w:p>
    <w:p w14:paraId="1BD9844A" w14:textId="77777777" w:rsidR="00630AE4" w:rsidRDefault="00630AE4" w:rsidP="00630AE4">
      <w:r>
        <w:t xml:space="preserve">    --runtime-version="1.4" \</w:t>
      </w:r>
    </w:p>
    <w:p w14:paraId="02B4D2BE" w14:textId="77777777" w:rsidR="00630AE4" w:rsidRDefault="00630AE4" w:rsidP="00630AE4">
      <w:r>
        <w:t xml:space="preserve">    --framework="SCIKIT_LEARN" \</w:t>
      </w:r>
    </w:p>
    <w:p w14:paraId="1E0AC6A6" w14:textId="6E057DEA" w:rsidR="00E570BE" w:rsidRDefault="00630AE4" w:rsidP="00630AE4">
      <w:r>
        <w:t xml:space="preserve">    --python-version="3.5"</w:t>
      </w:r>
    </w:p>
    <w:p w14:paraId="725DB73C" w14:textId="0BCF7E27" w:rsidR="00E570BE" w:rsidRDefault="00E570BE">
      <w:r>
        <w:rPr>
          <w:noProof/>
        </w:rPr>
        <w:drawing>
          <wp:inline distT="0" distB="0" distL="0" distR="0" wp14:anchorId="2F7C562C" wp14:editId="2429F848">
            <wp:extent cx="5943600" cy="302514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7468E" w14:textId="74652B41" w:rsidR="00E570BE" w:rsidRDefault="00630AE4">
      <w:r w:rsidRPr="00630AE4">
        <w:lastRenderedPageBreak/>
        <w:t xml:space="preserve">Confirm your model deployment -&gt; $ </w:t>
      </w:r>
      <w:proofErr w:type="spellStart"/>
      <w:r w:rsidRPr="00630AE4">
        <w:t>gcloud</w:t>
      </w:r>
      <w:proofErr w:type="spellEnd"/>
      <w:r w:rsidRPr="00630AE4">
        <w:t xml:space="preserve"> ai-platform versions list --model $MODEL_NAME</w:t>
      </w:r>
    </w:p>
    <w:p w14:paraId="33BF089B" w14:textId="0253BFCB" w:rsidR="00E570BE" w:rsidRDefault="00E570BE">
      <w:r>
        <w:rPr>
          <w:noProof/>
        </w:rPr>
        <w:drawing>
          <wp:inline distT="0" distB="0" distL="0" distR="0" wp14:anchorId="35A7BDAB" wp14:editId="7E4D9B82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92391" w14:textId="77777777" w:rsidR="00630AE4" w:rsidRDefault="00630AE4" w:rsidP="00630AE4">
      <w:r>
        <w:t xml:space="preserve">Create a file on editor -&gt; File -&gt; new File-&gt; &lt;Name the file&gt; </w:t>
      </w:r>
      <w:proofErr w:type="gramStart"/>
      <w:r>
        <w:t>( test.py</w:t>
      </w:r>
      <w:proofErr w:type="gramEnd"/>
      <w:r>
        <w:t>)</w:t>
      </w:r>
    </w:p>
    <w:p w14:paraId="6BCA0C77" w14:textId="135FC94F" w:rsidR="00630AE4" w:rsidRDefault="00630AE4" w:rsidP="00630AE4">
      <w:r>
        <w:t>Define the format of the column &amp;&amp;&amp; And load the test dataset &amp;&amp;&amp; Concert the test data to numerical values &amp;&amp;&amp; Setup he Google API client to make prediction request</w:t>
      </w:r>
    </w:p>
    <w:p w14:paraId="61F18212" w14:textId="414D2D3D" w:rsidR="00E570BE" w:rsidRDefault="00630AE4" w:rsidP="00630AE4">
      <w:r>
        <w:t>Copy and paste the following to the file created(test.py)</w:t>
      </w:r>
    </w:p>
    <w:p w14:paraId="450BE828" w14:textId="614BB76D" w:rsidR="00E570BE" w:rsidRDefault="00E570BE">
      <w:r>
        <w:rPr>
          <w:noProof/>
        </w:rPr>
        <w:drawing>
          <wp:inline distT="0" distB="0" distL="0" distR="0" wp14:anchorId="083C950E" wp14:editId="40358C14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8BA79" w14:textId="15AD6920" w:rsidR="00E570BE" w:rsidRDefault="00630AE4">
      <w:r w:rsidRPr="00630AE4">
        <w:lastRenderedPageBreak/>
        <w:t>Run the python file on cloud shell -&gt; $ python test.py</w:t>
      </w:r>
    </w:p>
    <w:p w14:paraId="31E7ECAC" w14:textId="1B2A863C" w:rsidR="00E570BE" w:rsidRDefault="00E570BE">
      <w:r>
        <w:rPr>
          <w:noProof/>
        </w:rPr>
        <w:drawing>
          <wp:inline distT="0" distB="0" distL="0" distR="0" wp14:anchorId="63B687E6" wp14:editId="099102F1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C657E" w14:textId="3559E2E7" w:rsidR="00E570BE" w:rsidRDefault="00630AE4">
      <w:r w:rsidRPr="00630AE4">
        <w:t>You will be able to see the output making predictions for the test data</w:t>
      </w:r>
    </w:p>
    <w:p w14:paraId="1ED8AEFF" w14:textId="58450ED3" w:rsidR="00E570BE" w:rsidRDefault="00E570BE">
      <w:r>
        <w:rPr>
          <w:noProof/>
        </w:rPr>
        <w:drawing>
          <wp:inline distT="0" distB="0" distL="0" distR="0" wp14:anchorId="7CA314CC" wp14:editId="3CDAF2F2">
            <wp:extent cx="5943600" cy="31165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00C88" w14:textId="77777777" w:rsidR="00630AE4" w:rsidRPr="004D41F0" w:rsidRDefault="00630AE4">
      <w:pPr>
        <w:rPr>
          <w:rStyle w:val="pln"/>
          <w:rFonts w:ascii="Courier New" w:hAnsi="Courier New" w:cs="Courier New"/>
          <w:sz w:val="20"/>
          <w:szCs w:val="20"/>
        </w:rPr>
      </w:pPr>
      <w:r w:rsidRPr="004D41F0">
        <w:rPr>
          <w:rStyle w:val="typ"/>
          <w:rFonts w:ascii="Courier New" w:hAnsi="Courier New" w:cs="Courier New"/>
          <w:sz w:val="20"/>
          <w:szCs w:val="20"/>
        </w:rPr>
        <w:t>Prediction</w:t>
      </w:r>
      <w:r w:rsidRPr="004D41F0">
        <w:rPr>
          <w:rStyle w:val="pun"/>
          <w:rFonts w:ascii="Courier New" w:hAnsi="Courier New" w:cs="Courier New"/>
          <w:sz w:val="20"/>
          <w:szCs w:val="20"/>
        </w:rPr>
        <w:t>:</w:t>
      </w:r>
      <w:r w:rsidRPr="004D41F0">
        <w:rPr>
          <w:rStyle w:val="pln"/>
          <w:rFonts w:ascii="Courier New" w:hAnsi="Courier New" w:cs="Courier New"/>
          <w:sz w:val="20"/>
          <w:szCs w:val="20"/>
        </w:rPr>
        <w:t xml:space="preserve"> </w:t>
      </w:r>
      <w:r w:rsidRPr="004D41F0">
        <w:rPr>
          <w:rStyle w:val="typ"/>
          <w:rFonts w:ascii="Courier New" w:hAnsi="Courier New" w:cs="Courier New"/>
          <w:sz w:val="20"/>
          <w:szCs w:val="20"/>
        </w:rPr>
        <w:t>False</w:t>
      </w:r>
      <w:r w:rsidRPr="004D41F0">
        <w:rPr>
          <w:rStyle w:val="pln"/>
          <w:rFonts w:ascii="Courier New" w:hAnsi="Courier New" w:cs="Courier New"/>
          <w:sz w:val="20"/>
          <w:szCs w:val="20"/>
        </w:rPr>
        <w:t xml:space="preserve"> </w:t>
      </w:r>
      <w:r w:rsidRPr="004D41F0">
        <w:rPr>
          <w:rStyle w:val="typ"/>
          <w:rFonts w:ascii="Courier New" w:hAnsi="Courier New" w:cs="Courier New"/>
          <w:sz w:val="20"/>
          <w:szCs w:val="20"/>
        </w:rPr>
        <w:t>Label</w:t>
      </w:r>
      <w:r w:rsidRPr="004D41F0">
        <w:rPr>
          <w:rStyle w:val="pun"/>
          <w:rFonts w:ascii="Courier New" w:hAnsi="Courier New" w:cs="Courier New"/>
          <w:sz w:val="20"/>
          <w:szCs w:val="20"/>
        </w:rPr>
        <w:t>:</w:t>
      </w:r>
      <w:r w:rsidRPr="004D41F0">
        <w:rPr>
          <w:rStyle w:val="pln"/>
          <w:rFonts w:ascii="Courier New" w:hAnsi="Courier New" w:cs="Courier New"/>
          <w:sz w:val="20"/>
          <w:szCs w:val="20"/>
        </w:rPr>
        <w:t xml:space="preserve"> </w:t>
      </w:r>
    </w:p>
    <w:p w14:paraId="27668F98" w14:textId="77777777" w:rsidR="00630AE4" w:rsidRPr="004D41F0" w:rsidRDefault="00630AE4">
      <w:pPr>
        <w:rPr>
          <w:rStyle w:val="pln"/>
          <w:rFonts w:ascii="Courier New" w:hAnsi="Courier New" w:cs="Courier New"/>
          <w:sz w:val="20"/>
          <w:szCs w:val="20"/>
        </w:rPr>
      </w:pPr>
      <w:r w:rsidRPr="004D41F0">
        <w:rPr>
          <w:rStyle w:val="typ"/>
          <w:rFonts w:ascii="Courier New" w:hAnsi="Courier New" w:cs="Courier New"/>
          <w:sz w:val="20"/>
          <w:szCs w:val="20"/>
        </w:rPr>
        <w:t>False</w:t>
      </w:r>
      <w:r w:rsidRPr="004D41F0">
        <w:rPr>
          <w:rStyle w:val="pln"/>
          <w:rFonts w:ascii="Courier New" w:hAnsi="Courier New" w:cs="Courier New"/>
          <w:sz w:val="20"/>
          <w:szCs w:val="20"/>
        </w:rPr>
        <w:t xml:space="preserve"> </w:t>
      </w:r>
      <w:r w:rsidRPr="004D41F0">
        <w:rPr>
          <w:rStyle w:val="typ"/>
          <w:rFonts w:ascii="Courier New" w:hAnsi="Courier New" w:cs="Courier New"/>
          <w:sz w:val="20"/>
          <w:szCs w:val="20"/>
        </w:rPr>
        <w:t>Prediction</w:t>
      </w:r>
      <w:r w:rsidRPr="004D41F0">
        <w:rPr>
          <w:rStyle w:val="pun"/>
          <w:rFonts w:ascii="Courier New" w:hAnsi="Courier New" w:cs="Courier New"/>
          <w:sz w:val="20"/>
          <w:szCs w:val="20"/>
        </w:rPr>
        <w:t>:</w:t>
      </w:r>
      <w:r w:rsidRPr="004D41F0">
        <w:rPr>
          <w:rStyle w:val="pln"/>
          <w:rFonts w:ascii="Courier New" w:hAnsi="Courier New" w:cs="Courier New"/>
          <w:sz w:val="20"/>
          <w:szCs w:val="20"/>
        </w:rPr>
        <w:t xml:space="preserve"> </w:t>
      </w:r>
      <w:r w:rsidRPr="004D41F0">
        <w:rPr>
          <w:rStyle w:val="typ"/>
          <w:rFonts w:ascii="Courier New" w:hAnsi="Courier New" w:cs="Courier New"/>
          <w:sz w:val="20"/>
          <w:szCs w:val="20"/>
        </w:rPr>
        <w:t>False</w:t>
      </w:r>
      <w:r w:rsidRPr="004D41F0">
        <w:rPr>
          <w:rStyle w:val="pln"/>
          <w:rFonts w:ascii="Courier New" w:hAnsi="Courier New" w:cs="Courier New"/>
          <w:sz w:val="20"/>
          <w:szCs w:val="20"/>
        </w:rPr>
        <w:t xml:space="preserve"> </w:t>
      </w:r>
      <w:r w:rsidRPr="004D41F0">
        <w:rPr>
          <w:rStyle w:val="typ"/>
          <w:rFonts w:ascii="Courier New" w:hAnsi="Courier New" w:cs="Courier New"/>
          <w:sz w:val="20"/>
          <w:szCs w:val="20"/>
        </w:rPr>
        <w:t>Label</w:t>
      </w:r>
      <w:r w:rsidRPr="004D41F0">
        <w:rPr>
          <w:rStyle w:val="pun"/>
          <w:rFonts w:ascii="Courier New" w:hAnsi="Courier New" w:cs="Courier New"/>
          <w:sz w:val="20"/>
          <w:szCs w:val="20"/>
        </w:rPr>
        <w:t>:</w:t>
      </w:r>
      <w:r w:rsidRPr="004D41F0">
        <w:rPr>
          <w:rStyle w:val="pln"/>
          <w:rFonts w:ascii="Courier New" w:hAnsi="Courier New" w:cs="Courier New"/>
          <w:sz w:val="20"/>
          <w:szCs w:val="20"/>
        </w:rPr>
        <w:t xml:space="preserve"> </w:t>
      </w:r>
    </w:p>
    <w:p w14:paraId="157EFD79" w14:textId="77777777" w:rsidR="00630AE4" w:rsidRPr="004D41F0" w:rsidRDefault="00630AE4">
      <w:pPr>
        <w:rPr>
          <w:rStyle w:val="pln"/>
          <w:rFonts w:ascii="Courier New" w:hAnsi="Courier New" w:cs="Courier New"/>
          <w:sz w:val="20"/>
          <w:szCs w:val="20"/>
        </w:rPr>
      </w:pPr>
      <w:r w:rsidRPr="004D41F0">
        <w:rPr>
          <w:rStyle w:val="typ"/>
          <w:rFonts w:ascii="Courier New" w:hAnsi="Courier New" w:cs="Courier New"/>
          <w:sz w:val="20"/>
          <w:szCs w:val="20"/>
        </w:rPr>
        <w:t>False</w:t>
      </w:r>
      <w:r w:rsidRPr="004D41F0">
        <w:rPr>
          <w:rStyle w:val="pln"/>
          <w:rFonts w:ascii="Courier New" w:hAnsi="Courier New" w:cs="Courier New"/>
          <w:sz w:val="20"/>
          <w:szCs w:val="20"/>
        </w:rPr>
        <w:t xml:space="preserve"> </w:t>
      </w:r>
      <w:r w:rsidRPr="004D41F0">
        <w:rPr>
          <w:rStyle w:val="typ"/>
          <w:rFonts w:ascii="Courier New" w:hAnsi="Courier New" w:cs="Courier New"/>
          <w:sz w:val="20"/>
          <w:szCs w:val="20"/>
        </w:rPr>
        <w:t>Prediction</w:t>
      </w:r>
      <w:r w:rsidRPr="004D41F0">
        <w:rPr>
          <w:rStyle w:val="pun"/>
          <w:rFonts w:ascii="Courier New" w:hAnsi="Courier New" w:cs="Courier New"/>
          <w:sz w:val="20"/>
          <w:szCs w:val="20"/>
        </w:rPr>
        <w:t>:</w:t>
      </w:r>
      <w:r w:rsidRPr="004D41F0">
        <w:rPr>
          <w:rStyle w:val="pln"/>
          <w:rFonts w:ascii="Courier New" w:hAnsi="Courier New" w:cs="Courier New"/>
          <w:sz w:val="20"/>
          <w:szCs w:val="20"/>
        </w:rPr>
        <w:t xml:space="preserve"> </w:t>
      </w:r>
      <w:r w:rsidRPr="004D41F0">
        <w:rPr>
          <w:rStyle w:val="typ"/>
          <w:rFonts w:ascii="Courier New" w:hAnsi="Courier New" w:cs="Courier New"/>
          <w:sz w:val="20"/>
          <w:szCs w:val="20"/>
        </w:rPr>
        <w:t>True</w:t>
      </w:r>
      <w:r w:rsidRPr="004D41F0">
        <w:rPr>
          <w:rStyle w:val="pln"/>
          <w:rFonts w:ascii="Courier New" w:hAnsi="Courier New" w:cs="Courier New"/>
          <w:sz w:val="20"/>
          <w:szCs w:val="20"/>
        </w:rPr>
        <w:t xml:space="preserve"> </w:t>
      </w:r>
      <w:r w:rsidRPr="004D41F0">
        <w:rPr>
          <w:rStyle w:val="typ"/>
          <w:rFonts w:ascii="Courier New" w:hAnsi="Courier New" w:cs="Courier New"/>
          <w:sz w:val="20"/>
          <w:szCs w:val="20"/>
        </w:rPr>
        <w:t>Label</w:t>
      </w:r>
      <w:r w:rsidRPr="004D41F0">
        <w:rPr>
          <w:rStyle w:val="pun"/>
          <w:rFonts w:ascii="Courier New" w:hAnsi="Courier New" w:cs="Courier New"/>
          <w:sz w:val="20"/>
          <w:szCs w:val="20"/>
        </w:rPr>
        <w:t>:</w:t>
      </w:r>
      <w:r w:rsidRPr="004D41F0">
        <w:rPr>
          <w:rStyle w:val="pln"/>
          <w:rFonts w:ascii="Courier New" w:hAnsi="Courier New" w:cs="Courier New"/>
          <w:sz w:val="20"/>
          <w:szCs w:val="20"/>
        </w:rPr>
        <w:t xml:space="preserve"> </w:t>
      </w:r>
    </w:p>
    <w:p w14:paraId="77F6F8FC" w14:textId="249F7CAF" w:rsidR="00E570BE" w:rsidRPr="004D41F0" w:rsidRDefault="00630AE4">
      <w:r w:rsidRPr="004D41F0">
        <w:rPr>
          <w:rStyle w:val="typ"/>
          <w:rFonts w:ascii="Courier New" w:hAnsi="Courier New" w:cs="Courier New"/>
          <w:sz w:val="20"/>
          <w:szCs w:val="20"/>
        </w:rPr>
        <w:t>True</w:t>
      </w:r>
      <w:r w:rsidRPr="004D41F0">
        <w:rPr>
          <w:rStyle w:val="pln"/>
          <w:rFonts w:ascii="Courier New" w:hAnsi="Courier New" w:cs="Courier New"/>
          <w:sz w:val="20"/>
          <w:szCs w:val="20"/>
        </w:rPr>
        <w:t xml:space="preserve"> </w:t>
      </w:r>
      <w:r w:rsidRPr="004D41F0">
        <w:rPr>
          <w:rStyle w:val="typ"/>
          <w:rFonts w:ascii="Courier New" w:hAnsi="Courier New" w:cs="Courier New"/>
          <w:sz w:val="20"/>
          <w:szCs w:val="20"/>
        </w:rPr>
        <w:t>Prediction</w:t>
      </w:r>
      <w:r w:rsidRPr="004D41F0">
        <w:rPr>
          <w:rStyle w:val="pun"/>
          <w:rFonts w:ascii="Courier New" w:hAnsi="Courier New" w:cs="Courier New"/>
          <w:sz w:val="20"/>
          <w:szCs w:val="20"/>
        </w:rPr>
        <w:t>:</w:t>
      </w:r>
      <w:r w:rsidRPr="004D41F0">
        <w:rPr>
          <w:rStyle w:val="pln"/>
          <w:rFonts w:ascii="Courier New" w:hAnsi="Courier New" w:cs="Courier New"/>
          <w:sz w:val="20"/>
          <w:szCs w:val="20"/>
        </w:rPr>
        <w:t xml:space="preserve"> </w:t>
      </w:r>
      <w:r w:rsidRPr="004D41F0">
        <w:rPr>
          <w:rStyle w:val="typ"/>
          <w:rFonts w:ascii="Courier New" w:hAnsi="Courier New" w:cs="Courier New"/>
          <w:sz w:val="20"/>
          <w:szCs w:val="20"/>
        </w:rPr>
        <w:t>True</w:t>
      </w:r>
      <w:r w:rsidRPr="004D41F0">
        <w:rPr>
          <w:rStyle w:val="pln"/>
          <w:rFonts w:ascii="Courier New" w:hAnsi="Courier New" w:cs="Courier New"/>
          <w:sz w:val="20"/>
          <w:szCs w:val="20"/>
        </w:rPr>
        <w:t xml:space="preserve"> </w:t>
      </w:r>
      <w:r w:rsidRPr="004D41F0">
        <w:rPr>
          <w:rStyle w:val="typ"/>
          <w:rFonts w:ascii="Courier New" w:hAnsi="Courier New" w:cs="Courier New"/>
          <w:sz w:val="20"/>
          <w:szCs w:val="20"/>
        </w:rPr>
        <w:t>Label</w:t>
      </w:r>
      <w:r w:rsidRPr="004D41F0">
        <w:rPr>
          <w:rStyle w:val="pun"/>
          <w:rFonts w:ascii="Courier New" w:hAnsi="Courier New" w:cs="Courier New"/>
          <w:sz w:val="20"/>
          <w:szCs w:val="20"/>
        </w:rPr>
        <w:t>:</w:t>
      </w:r>
      <w:r w:rsidRPr="004D41F0">
        <w:rPr>
          <w:rStyle w:val="pln"/>
          <w:rFonts w:ascii="Courier New" w:hAnsi="Courier New" w:cs="Courier New"/>
          <w:sz w:val="20"/>
          <w:szCs w:val="20"/>
        </w:rPr>
        <w:t xml:space="preserve"> </w:t>
      </w:r>
      <w:r w:rsidRPr="004D41F0">
        <w:rPr>
          <w:rStyle w:val="typ"/>
          <w:rFonts w:ascii="Courier New" w:hAnsi="Courier New" w:cs="Courier New"/>
          <w:sz w:val="20"/>
          <w:szCs w:val="20"/>
        </w:rPr>
        <w:t>True</w:t>
      </w:r>
      <w:bookmarkStart w:id="0" w:name="_GoBack"/>
      <w:bookmarkEnd w:id="0"/>
    </w:p>
    <w:sectPr w:rsidR="00E570BE" w:rsidRPr="004D41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NDC0MDI1sjAxNDZW0lEKTi0uzszPAykwrgUALEeK9SwAAAA="/>
  </w:docVars>
  <w:rsids>
    <w:rsidRoot w:val="00AD0BF6"/>
    <w:rsid w:val="004A33AB"/>
    <w:rsid w:val="004B5F3D"/>
    <w:rsid w:val="004D41F0"/>
    <w:rsid w:val="00630AE4"/>
    <w:rsid w:val="00775450"/>
    <w:rsid w:val="00AD0BF6"/>
    <w:rsid w:val="00BB63C1"/>
    <w:rsid w:val="00D277A0"/>
    <w:rsid w:val="00E570BE"/>
    <w:rsid w:val="00FA4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9530D"/>
  <w15:chartTrackingRefBased/>
  <w15:docId w15:val="{C3999B29-1A1E-4BE2-8962-8D2995AD9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77A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77A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D277A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77A0"/>
    <w:rPr>
      <w:color w:val="0000FF"/>
      <w:u w:val="single"/>
    </w:rPr>
  </w:style>
  <w:style w:type="character" w:customStyle="1" w:styleId="typ">
    <w:name w:val="typ"/>
    <w:basedOn w:val="DefaultParagraphFont"/>
    <w:rsid w:val="00630AE4"/>
  </w:style>
  <w:style w:type="character" w:customStyle="1" w:styleId="pun">
    <w:name w:val="pun"/>
    <w:basedOn w:val="DefaultParagraphFont"/>
    <w:rsid w:val="00630AE4"/>
  </w:style>
  <w:style w:type="character" w:customStyle="1" w:styleId="pln">
    <w:name w:val="pln"/>
    <w:basedOn w:val="DefaultParagraphFont"/>
    <w:rsid w:val="00630A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594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hyperlink" Target="https://cloud.google.com/storage/docs/naming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ath talluri</dc:creator>
  <cp:keywords/>
  <dc:description/>
  <cp:lastModifiedBy>sampath talluri</cp:lastModifiedBy>
  <cp:revision>7</cp:revision>
  <dcterms:created xsi:type="dcterms:W3CDTF">2019-11-27T06:36:00Z</dcterms:created>
  <dcterms:modified xsi:type="dcterms:W3CDTF">2019-11-27T16:53:00Z</dcterms:modified>
</cp:coreProperties>
</file>